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FB787" w14:textId="77777777" w:rsidR="00703322" w:rsidRDefault="00703322" w:rsidP="00703322">
      <w:pPr>
        <w:pStyle w:val="Predoblikovano"/>
        <w:jc w:val="center"/>
        <w:rPr>
          <w:b/>
          <w:bCs/>
          <w:sz w:val="22"/>
          <w:szCs w:val="22"/>
        </w:rPr>
      </w:pPr>
      <w:r w:rsidRPr="004D4B37">
        <w:rPr>
          <w:rFonts w:asciiTheme="minorHAnsi" w:hAnsiTheme="minorHAnsi" w:cstheme="minorHAnsi"/>
          <w:b/>
          <w:sz w:val="22"/>
          <w:szCs w:val="22"/>
        </w:rPr>
        <w:t>IZJAVA PLAČNIKA O PLAČILU ŠOLNINE</w:t>
      </w:r>
      <w:r>
        <w:rPr>
          <w:b/>
          <w:bCs/>
          <w:sz w:val="22"/>
          <w:szCs w:val="22"/>
        </w:rPr>
        <w:t xml:space="preserve"> </w:t>
      </w:r>
    </w:p>
    <w:p w14:paraId="52307EA6" w14:textId="77777777" w:rsidR="00703322" w:rsidRDefault="00703322" w:rsidP="00703322">
      <w:pPr>
        <w:pStyle w:val="Predoblikovano"/>
        <w:jc w:val="center"/>
        <w:rPr>
          <w:b/>
          <w:bCs/>
          <w:sz w:val="22"/>
          <w:szCs w:val="22"/>
        </w:rPr>
      </w:pPr>
    </w:p>
    <w:p w14:paraId="29778085" w14:textId="77777777" w:rsidR="00703322" w:rsidRDefault="00703322" w:rsidP="00703322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9771A1">
        <w:rPr>
          <w:rFonts w:asciiTheme="minorHAnsi" w:hAnsiTheme="minorHAnsi" w:cstheme="minorHAnsi"/>
          <w:sz w:val="22"/>
          <w:szCs w:val="22"/>
        </w:rPr>
        <w:t>Fakulteta lahko za plačilo šolnine izstavi račun drugi pravni osebi (v nadaljevanju plačniku). Za potrebe izstavitve računa plačnik izpolni izjavo, ki jo mora študent</w:t>
      </w:r>
      <w:r>
        <w:rPr>
          <w:rFonts w:asciiTheme="minorHAnsi" w:hAnsiTheme="minorHAnsi" w:cstheme="minorHAnsi"/>
          <w:sz w:val="22"/>
          <w:szCs w:val="22"/>
        </w:rPr>
        <w:t>_ka</w:t>
      </w:r>
      <w:r w:rsidRPr="009771A1">
        <w:rPr>
          <w:rFonts w:asciiTheme="minorHAnsi" w:hAnsiTheme="minorHAnsi" w:cstheme="minorHAnsi"/>
          <w:sz w:val="22"/>
          <w:szCs w:val="22"/>
        </w:rPr>
        <w:t xml:space="preserve"> ob vpisu dostaviti v pristojni referat. Če šolnino plača plačnik, se ta poravna le v enkratnem znesku. Če plačnik šolnine ne poravna, je za plačilo vseh obveznosti zavezan</w:t>
      </w:r>
      <w:r>
        <w:rPr>
          <w:rFonts w:asciiTheme="minorHAnsi" w:hAnsiTheme="minorHAnsi" w:cstheme="minorHAnsi"/>
          <w:sz w:val="22"/>
          <w:szCs w:val="22"/>
        </w:rPr>
        <w:t>_a</w:t>
      </w:r>
      <w:r w:rsidRPr="009771A1">
        <w:rPr>
          <w:rFonts w:asciiTheme="minorHAnsi" w:hAnsiTheme="minorHAnsi" w:cstheme="minorHAnsi"/>
          <w:sz w:val="22"/>
          <w:szCs w:val="22"/>
        </w:rPr>
        <w:t xml:space="preserve"> študent</w:t>
      </w:r>
      <w:r>
        <w:rPr>
          <w:rFonts w:asciiTheme="minorHAnsi" w:hAnsiTheme="minorHAnsi" w:cstheme="minorHAnsi"/>
          <w:sz w:val="22"/>
          <w:szCs w:val="22"/>
        </w:rPr>
        <w:t>_ka</w:t>
      </w:r>
      <w:r w:rsidRPr="009771A1">
        <w:rPr>
          <w:rFonts w:asciiTheme="minorHAnsi" w:hAnsiTheme="minorHAnsi" w:cstheme="minorHAnsi"/>
          <w:sz w:val="22"/>
          <w:szCs w:val="22"/>
        </w:rPr>
        <w:t xml:space="preserve"> oz. njegov</w:t>
      </w:r>
      <w:r>
        <w:rPr>
          <w:rFonts w:asciiTheme="minorHAnsi" w:hAnsiTheme="minorHAnsi" w:cstheme="minorHAnsi"/>
          <w:sz w:val="22"/>
          <w:szCs w:val="22"/>
        </w:rPr>
        <w:t>_njegova_njen_njena</w:t>
      </w:r>
      <w:r w:rsidRPr="009771A1">
        <w:rPr>
          <w:rFonts w:asciiTheme="minorHAnsi" w:hAnsiTheme="minorHAnsi" w:cstheme="minorHAnsi"/>
          <w:sz w:val="22"/>
          <w:szCs w:val="22"/>
        </w:rPr>
        <w:t xml:space="preserve"> porok</w:t>
      </w:r>
      <w:r>
        <w:rPr>
          <w:rFonts w:asciiTheme="minorHAnsi" w:hAnsiTheme="minorHAnsi" w:cstheme="minorHAnsi"/>
          <w:sz w:val="22"/>
          <w:szCs w:val="22"/>
        </w:rPr>
        <w:t>_inja</w:t>
      </w:r>
      <w:r w:rsidRPr="009771A1">
        <w:rPr>
          <w:rFonts w:asciiTheme="minorHAnsi" w:hAnsiTheme="minorHAnsi" w:cstheme="minorHAnsi"/>
          <w:sz w:val="22"/>
          <w:szCs w:val="22"/>
        </w:rPr>
        <w:t>, ki s podpisom izjave soglaša, da se pri izterjavi dolga opravi izvršba na njegovih</w:t>
      </w:r>
      <w:r>
        <w:rPr>
          <w:rFonts w:asciiTheme="minorHAnsi" w:hAnsiTheme="minorHAnsi" w:cstheme="minorHAnsi"/>
          <w:sz w:val="22"/>
          <w:szCs w:val="22"/>
        </w:rPr>
        <w:t>_njenih</w:t>
      </w:r>
      <w:r w:rsidRPr="009771A1">
        <w:rPr>
          <w:rFonts w:asciiTheme="minorHAnsi" w:hAnsiTheme="minorHAnsi" w:cstheme="minorHAnsi"/>
          <w:sz w:val="22"/>
          <w:szCs w:val="22"/>
        </w:rPr>
        <w:t xml:space="preserve"> dohodkih. Za plačilo ostalih prispevkov za študij (npr. za komisijske izpite, prispevke ob vpisu, zagovor zaključnega dela idr.) se izstavi račun na ime študenta</w:t>
      </w:r>
      <w:r>
        <w:rPr>
          <w:rFonts w:asciiTheme="minorHAnsi" w:hAnsiTheme="minorHAnsi" w:cstheme="minorHAnsi"/>
          <w:sz w:val="22"/>
          <w:szCs w:val="22"/>
        </w:rPr>
        <w:t>_ke</w:t>
      </w:r>
      <w:r w:rsidRPr="009771A1">
        <w:rPr>
          <w:rFonts w:asciiTheme="minorHAnsi" w:hAnsiTheme="minorHAnsi" w:cstheme="minorHAnsi"/>
          <w:sz w:val="22"/>
          <w:szCs w:val="22"/>
        </w:rPr>
        <w:t xml:space="preserve">, ki se lahko nato s plačnikom dogovori za povračilo stroškov. </w:t>
      </w:r>
    </w:p>
    <w:p w14:paraId="688A3C77" w14:textId="77777777" w:rsidR="00703322" w:rsidRPr="009771A1" w:rsidRDefault="00703322" w:rsidP="00703322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1A3E8C61" w14:textId="77777777" w:rsidR="00703322" w:rsidRDefault="00703322" w:rsidP="00703322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9771A1">
        <w:rPr>
          <w:rFonts w:asciiTheme="minorHAnsi" w:hAnsiTheme="minorHAnsi" w:cstheme="minorHAnsi"/>
          <w:sz w:val="22"/>
          <w:szCs w:val="22"/>
        </w:rPr>
        <w:t>Račun za plačilo šolnine bomo plačniku izstavili v skladu z določili 82. in 83. člena Zakona o davku na dodano vrednost. Za potrebe izstavitve računa vas prosimo, da natančno izpolnite spodnjo izjavo, ki jo mora študent</w:t>
      </w:r>
      <w:r>
        <w:rPr>
          <w:rFonts w:asciiTheme="minorHAnsi" w:hAnsiTheme="minorHAnsi" w:cstheme="minorHAnsi"/>
          <w:sz w:val="22"/>
          <w:szCs w:val="22"/>
        </w:rPr>
        <w:t>_</w:t>
      </w:r>
      <w:r w:rsidRPr="009771A1">
        <w:rPr>
          <w:rFonts w:asciiTheme="minorHAnsi" w:hAnsiTheme="minorHAnsi" w:cstheme="minorHAnsi"/>
          <w:sz w:val="22"/>
          <w:szCs w:val="22"/>
        </w:rPr>
        <w:t xml:space="preserve">ka ob vpisu dostaviti v pristojni referat. Naknadno prejetih izjav ne bomo upoštevali! </w:t>
      </w:r>
    </w:p>
    <w:p w14:paraId="6C9C3556" w14:textId="77777777" w:rsidR="00703322" w:rsidRPr="009771A1" w:rsidRDefault="00703322" w:rsidP="00703322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3FB704C0" w14:textId="77777777" w:rsidR="00703322" w:rsidRPr="00AA0CF8" w:rsidRDefault="00703322" w:rsidP="00703322">
      <w:pPr>
        <w:pStyle w:val="Predoblikovano"/>
        <w:jc w:val="both"/>
        <w:rPr>
          <w:color w:val="0562C1"/>
          <w:sz w:val="22"/>
          <w:szCs w:val="22"/>
        </w:rPr>
      </w:pPr>
      <w:r w:rsidRPr="009771A1">
        <w:rPr>
          <w:rFonts w:asciiTheme="minorHAnsi" w:hAnsiTheme="minorHAnsi" w:cstheme="minorHAnsi"/>
          <w:sz w:val="22"/>
          <w:szCs w:val="22"/>
        </w:rPr>
        <w:t>Veljavni cenik za študijsko leto</w:t>
      </w:r>
      <w:r>
        <w:rPr>
          <w:rFonts w:asciiTheme="minorHAnsi" w:hAnsiTheme="minorHAnsi" w:cstheme="minorHAnsi"/>
          <w:sz w:val="22"/>
          <w:szCs w:val="22"/>
        </w:rPr>
        <w:t xml:space="preserve"> 2023/2024</w:t>
      </w:r>
      <w:r w:rsidRPr="009771A1">
        <w:rPr>
          <w:rFonts w:asciiTheme="minorHAnsi" w:hAnsiTheme="minorHAnsi" w:cstheme="minorHAnsi"/>
          <w:sz w:val="22"/>
          <w:szCs w:val="22"/>
        </w:rPr>
        <w:t xml:space="preserve">, na podlagi katerega vam bomo zaračunali storitve, je objavljen na spletnem naslovu </w:t>
      </w:r>
      <w:hyperlink r:id="rId6" w:history="1">
        <w:r w:rsidRPr="009771A1">
          <w:rPr>
            <w:rStyle w:val="Hiperpovezava"/>
            <w:rFonts w:asciiTheme="minorHAnsi" w:hAnsiTheme="minorHAnsi" w:cstheme="minorHAnsi"/>
            <w:sz w:val="22"/>
            <w:szCs w:val="22"/>
          </w:rPr>
          <w:t>https://moja.um.si/bodoci-studentje/Strani/financiranje-studija.aspx</w:t>
        </w:r>
      </w:hyperlink>
      <w:r>
        <w:rPr>
          <w:rStyle w:val="Hiperpovezava"/>
          <w:rFonts w:asciiTheme="minorHAnsi" w:hAnsiTheme="minorHAnsi" w:cstheme="minorHAnsi"/>
          <w:sz w:val="22"/>
          <w:szCs w:val="22"/>
        </w:rPr>
        <w:t>.</w:t>
      </w:r>
    </w:p>
    <w:p w14:paraId="6B3E11CA" w14:textId="77777777" w:rsidR="00703322" w:rsidRDefault="00703322" w:rsidP="00703322">
      <w:pPr>
        <w:pStyle w:val="Predoblikovano"/>
        <w:jc w:val="both"/>
        <w:rPr>
          <w:color w:val="0562C1"/>
          <w:sz w:val="22"/>
          <w:szCs w:val="22"/>
        </w:rPr>
      </w:pPr>
    </w:p>
    <w:p w14:paraId="473D5CA2" w14:textId="77777777" w:rsidR="00703322" w:rsidRDefault="00703322" w:rsidP="00703322">
      <w:pPr>
        <w:pStyle w:val="Predoblikovano"/>
        <w:jc w:val="both"/>
        <w:rPr>
          <w:color w:val="0562C1"/>
          <w:sz w:val="22"/>
          <w:szCs w:val="22"/>
        </w:rPr>
      </w:pPr>
    </w:p>
    <w:p w14:paraId="18177C36" w14:textId="77777777" w:rsidR="00703322" w:rsidRDefault="00703322" w:rsidP="00703322">
      <w:pPr>
        <w:pStyle w:val="Predoblikovano"/>
        <w:jc w:val="both"/>
        <w:rPr>
          <w:color w:val="0562C1"/>
          <w:sz w:val="22"/>
          <w:szCs w:val="22"/>
        </w:rPr>
      </w:pPr>
    </w:p>
    <w:p w14:paraId="5804D06C" w14:textId="77777777" w:rsidR="00703322" w:rsidRPr="001843E8" w:rsidRDefault="00703322" w:rsidP="00703322">
      <w:pPr>
        <w:pStyle w:val="Predoblikovano"/>
        <w:jc w:val="both"/>
        <w:rPr>
          <w:rFonts w:ascii="Calibri" w:hAnsi="Calibri" w:cs="Arial"/>
          <w:sz w:val="22"/>
          <w:szCs w:val="22"/>
        </w:rPr>
      </w:pPr>
      <w:r w:rsidRPr="001843E8">
        <w:rPr>
          <w:rFonts w:ascii="Calibri" w:hAnsi="Calibri" w:cs="Arial"/>
          <w:sz w:val="22"/>
          <w:szCs w:val="22"/>
        </w:rPr>
        <w:t xml:space="preserve">- - - - - - - - - - - - - - - - - - - - - - - - - - - - - - - - - - - - - - - - - - - - - - - - - - - - - - - - - - - - - - - - - - - - - - - - - </w:t>
      </w:r>
    </w:p>
    <w:p w14:paraId="4BBCB0E6" w14:textId="77777777" w:rsidR="00703322" w:rsidRPr="0026299B" w:rsidRDefault="00703322" w:rsidP="00703322">
      <w:pPr>
        <w:pStyle w:val="Predoblikovano"/>
        <w:jc w:val="both"/>
        <w:rPr>
          <w:rFonts w:ascii="Calibri" w:hAnsi="Calibri" w:cs="Arial"/>
          <w:b/>
          <w:sz w:val="12"/>
          <w:szCs w:val="12"/>
        </w:rPr>
      </w:pPr>
    </w:p>
    <w:p w14:paraId="20DB5673" w14:textId="77777777" w:rsidR="00703322" w:rsidRPr="009C5BAD" w:rsidRDefault="00703322" w:rsidP="00703322">
      <w:pPr>
        <w:pStyle w:val="Predoblikovano"/>
        <w:jc w:val="both"/>
        <w:rPr>
          <w:rFonts w:ascii="Calibri" w:hAnsi="Calibri" w:cs="Arial"/>
          <w:b/>
          <w:sz w:val="22"/>
          <w:szCs w:val="22"/>
        </w:rPr>
      </w:pPr>
    </w:p>
    <w:p w14:paraId="19904D06" w14:textId="77777777" w:rsidR="00703322" w:rsidRDefault="00703322" w:rsidP="00703322">
      <w:pPr>
        <w:pStyle w:val="Predoblikovan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65EAA">
        <w:rPr>
          <w:rFonts w:asciiTheme="minorHAnsi" w:hAnsiTheme="minorHAnsi" w:cstheme="minorHAnsi"/>
          <w:b/>
          <w:sz w:val="22"/>
          <w:szCs w:val="22"/>
        </w:rPr>
        <w:t>IZJAVA PLAČNIKA O PLAČILU</w:t>
      </w:r>
      <w:r>
        <w:rPr>
          <w:rFonts w:asciiTheme="minorHAnsi" w:hAnsiTheme="minorHAnsi" w:cstheme="minorHAnsi"/>
          <w:b/>
          <w:sz w:val="22"/>
          <w:szCs w:val="22"/>
        </w:rPr>
        <w:t xml:space="preserve"> ŠOLNINE</w:t>
      </w:r>
    </w:p>
    <w:p w14:paraId="4FE7B173" w14:textId="77777777" w:rsidR="00703322" w:rsidRDefault="00703322" w:rsidP="00703322">
      <w:pPr>
        <w:pStyle w:val="Predoblikovano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68F738E" w14:textId="77777777" w:rsidR="00703322" w:rsidRDefault="00703322" w:rsidP="00703322">
      <w:pPr>
        <w:pStyle w:val="Predoblikovano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4850BBD8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me podjetja / institucije (plačnika): _____________________________________________________ </w:t>
      </w:r>
    </w:p>
    <w:p w14:paraId="5C431C38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Sedež / naslov:________________________________________________________________ </w:t>
      </w:r>
    </w:p>
    <w:p w14:paraId="159E6684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dentifikacijska / davčna številka: _______________________ </w:t>
      </w:r>
    </w:p>
    <w:p w14:paraId="78CF8514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Zavezanec za DDV (označite ustrezno):          □ DA □ NE </w:t>
      </w:r>
    </w:p>
    <w:p w14:paraId="4C315A22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oračunski uporabnik (označite ustrezno):  □ DA □ NE </w:t>
      </w:r>
    </w:p>
    <w:p w14:paraId="1C5BAC96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</w:p>
    <w:p w14:paraId="03F8AEFE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zjavljamo, da bomo študentu_ki __________________________________________ v študijskem letu 2023/2024 plačali šolnino v višini _________________ EUR. </w:t>
      </w:r>
    </w:p>
    <w:p w14:paraId="765DF819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</w:p>
    <w:p w14:paraId="0E03CF45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S podpisom te izjave se strinjamo s pogoji plačevanja šolnin na Univerzi v Mariboru za študijsko leto 2023/2024 in plačilom šolnine v zgoraj navedenem znesku. </w:t>
      </w:r>
    </w:p>
    <w:p w14:paraId="43334B08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</w:p>
    <w:p w14:paraId="21D237E4" w14:textId="77777777" w:rsidR="00703322" w:rsidRDefault="00703322" w:rsidP="00703322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_________________________________</w:t>
      </w:r>
    </w:p>
    <w:p w14:paraId="18B6F255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</w:p>
    <w:p w14:paraId="3D7B6BD0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atum: ___________ Žig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Ime in priimek odgovorne osebe (s tiskanimi črkami): </w:t>
      </w:r>
    </w:p>
    <w:p w14:paraId="42E3E899" w14:textId="77777777" w:rsidR="00703322" w:rsidRDefault="00703322" w:rsidP="00703322">
      <w:pPr>
        <w:pStyle w:val="Default"/>
        <w:jc w:val="both"/>
        <w:rPr>
          <w:sz w:val="22"/>
          <w:szCs w:val="22"/>
        </w:rPr>
      </w:pPr>
    </w:p>
    <w:p w14:paraId="3C5F0DD9" w14:textId="77777777" w:rsidR="00703322" w:rsidRDefault="00703322" w:rsidP="00703322">
      <w:pPr>
        <w:pStyle w:val="Default"/>
        <w:ind w:left="5664"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odpis: </w:t>
      </w:r>
    </w:p>
    <w:p w14:paraId="25A316A0" w14:textId="77777777" w:rsidR="00703322" w:rsidRDefault="00703322" w:rsidP="00703322">
      <w:pPr>
        <w:pStyle w:val="Default"/>
        <w:ind w:left="5664" w:firstLine="708"/>
        <w:jc w:val="both"/>
        <w:rPr>
          <w:sz w:val="22"/>
          <w:szCs w:val="22"/>
        </w:rPr>
      </w:pPr>
    </w:p>
    <w:p w14:paraId="7CA7B4F7" w14:textId="77777777" w:rsidR="00703322" w:rsidRDefault="00703322" w:rsidP="00703322">
      <w:pPr>
        <w:pStyle w:val="Default"/>
        <w:ind w:left="4248"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_____________________________________ </w:t>
      </w:r>
    </w:p>
    <w:p w14:paraId="48D65474" w14:textId="77777777" w:rsidR="00703322" w:rsidRDefault="00703322" w:rsidP="00703322">
      <w:pPr>
        <w:pStyle w:val="Default"/>
        <w:ind w:left="6372" w:firstLine="708"/>
        <w:jc w:val="both"/>
        <w:rPr>
          <w:sz w:val="22"/>
          <w:szCs w:val="22"/>
        </w:rPr>
      </w:pPr>
    </w:p>
    <w:p w14:paraId="6172AF32" w14:textId="77777777" w:rsidR="00703322" w:rsidRDefault="00703322" w:rsidP="00703322">
      <w:pPr>
        <w:pStyle w:val="Default"/>
        <w:ind w:left="6372"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Funkcija v podjetju: </w:t>
      </w:r>
    </w:p>
    <w:p w14:paraId="07B7EED4" w14:textId="77777777" w:rsidR="00703322" w:rsidRPr="00265EAA" w:rsidRDefault="00703322" w:rsidP="00703322">
      <w:pPr>
        <w:pStyle w:val="Predoblikovano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_________________________</w:t>
      </w:r>
    </w:p>
    <w:p w14:paraId="08819915" w14:textId="77777777" w:rsidR="00534C7D" w:rsidRPr="00703322" w:rsidRDefault="00534C7D" w:rsidP="00703322"/>
    <w:sectPr w:rsidR="00534C7D" w:rsidRPr="00703322" w:rsidSect="00E70DD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91" w:bottom="709" w:left="1191" w:header="425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9A54C" w14:textId="77777777" w:rsidR="007A3602" w:rsidRDefault="007A3602">
      <w:pPr>
        <w:spacing w:after="0" w:line="240" w:lineRule="auto"/>
      </w:pPr>
      <w:r>
        <w:separator/>
      </w:r>
    </w:p>
  </w:endnote>
  <w:endnote w:type="continuationSeparator" w:id="0">
    <w:p w14:paraId="52BE291F" w14:textId="77777777" w:rsidR="007A3602" w:rsidRDefault="007A3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C47F1" w14:textId="77777777" w:rsidR="00FE38CD" w:rsidRDefault="00FE38CD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3A652" w14:textId="6D83AB0B" w:rsidR="00683741" w:rsidRPr="00FF1E7F" w:rsidRDefault="005F4588" w:rsidP="009A07B6">
    <w:pPr>
      <w:pStyle w:val="Noga"/>
      <w:tabs>
        <w:tab w:val="clear" w:pos="4536"/>
        <w:tab w:val="clear" w:pos="9072"/>
      </w:tabs>
      <w:jc w:val="center"/>
      <w:rPr>
        <w:color w:val="006A8E"/>
        <w:spacing w:val="-4"/>
        <w:sz w:val="18"/>
        <w:szCs w:val="18"/>
      </w:rPr>
    </w:pPr>
    <w:r w:rsidRPr="008953BE">
      <w:rPr>
        <w:rStyle w:val="A1"/>
        <w:rFonts w:ascii="Calibri" w:hAnsi="Calibri"/>
        <w:spacing w:val="-4"/>
        <w:sz w:val="18"/>
        <w:szCs w:val="18"/>
      </w:rPr>
      <w:t xml:space="preserve"> </w:t>
    </w:r>
    <w:r w:rsidRPr="008953BE">
      <w:rPr>
        <w:rStyle w:val="A1"/>
        <w:rFonts w:ascii="Calibri" w:hAnsi="Calibri"/>
        <w:spacing w:val="-4"/>
        <w:sz w:val="20"/>
        <w:szCs w:val="20"/>
      </w:rPr>
      <w:t>www.fnm.um.si | dekanat.fnm@um.si | t +386 2 22 93 844 | Koroška c. 160, 2000 Maribor</w:t>
    </w:r>
    <w:r>
      <w:rPr>
        <w:rFonts w:ascii="Calibri" w:hAnsi="Calibri" w:cs="TitilliumText25L"/>
        <w:noProof/>
        <w:color w:val="00688A"/>
        <w:spacing w:val="-4"/>
        <w:sz w:val="18"/>
        <w:szCs w:val="18"/>
        <w:lang w:eastAsia="sl-SI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AC15E" w14:textId="77777777" w:rsidR="00FE38CD" w:rsidRDefault="00FE38CD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91B24" w14:textId="77777777" w:rsidR="007A3602" w:rsidRDefault="007A3602">
      <w:pPr>
        <w:spacing w:after="0" w:line="240" w:lineRule="auto"/>
      </w:pPr>
      <w:r>
        <w:separator/>
      </w:r>
    </w:p>
  </w:footnote>
  <w:footnote w:type="continuationSeparator" w:id="0">
    <w:p w14:paraId="6F8CF8EE" w14:textId="77777777" w:rsidR="007A3602" w:rsidRDefault="007A3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BA320" w14:textId="77777777" w:rsidR="00FE38CD" w:rsidRDefault="00FE38CD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E4F6D" w14:textId="77777777" w:rsidR="00E46F4B" w:rsidRDefault="005F4588" w:rsidP="00E46F4B">
    <w:pPr>
      <w:pStyle w:val="Glava"/>
      <w:tabs>
        <w:tab w:val="clear" w:pos="4536"/>
        <w:tab w:val="clear" w:pos="9072"/>
      </w:tabs>
      <w:spacing w:before="120"/>
      <w:jc w:val="center"/>
      <w:rPr>
        <w:rStyle w:val="A1"/>
        <w:rFonts w:ascii="Calibri" w:hAnsi="Calibri"/>
        <w:spacing w:val="-4"/>
        <w:sz w:val="24"/>
        <w:szCs w:val="18"/>
      </w:rPr>
    </w:pPr>
    <w:r>
      <w:rPr>
        <w:noProof/>
        <w:lang w:eastAsia="sl-SI"/>
      </w:rPr>
      <w:drawing>
        <wp:inline distT="0" distB="0" distL="0" distR="0" wp14:anchorId="235510B0" wp14:editId="116E01B0">
          <wp:extent cx="1741805" cy="951865"/>
          <wp:effectExtent l="0" t="0" r="0" b="635"/>
          <wp:docPr id="1" name="Slika 1" descr="logo-um-fn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n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1805" cy="951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979ECA1" w14:textId="77777777" w:rsidR="00216F1D" w:rsidRDefault="00703322" w:rsidP="00E46F4B">
    <w:pPr>
      <w:pStyle w:val="Glava"/>
      <w:tabs>
        <w:tab w:val="clear" w:pos="4536"/>
        <w:tab w:val="clear" w:pos="9072"/>
      </w:tabs>
      <w:spacing w:before="120"/>
      <w:jc w:val="center"/>
      <w:rPr>
        <w:rStyle w:val="A1"/>
        <w:rFonts w:ascii="Calibri" w:hAnsi="Calibri"/>
        <w:spacing w:val="-4"/>
        <w:sz w:val="24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B3A31" w14:textId="77777777" w:rsidR="00FE38CD" w:rsidRDefault="00FE38CD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NTAwsjQ2tDCyMLVU0lEKTi0uzszPAykwqgUANf5HrCwAAAA="/>
  </w:docVars>
  <w:rsids>
    <w:rsidRoot w:val="005F4588"/>
    <w:rsid w:val="00053900"/>
    <w:rsid w:val="000F003C"/>
    <w:rsid w:val="00534C7D"/>
    <w:rsid w:val="005F4588"/>
    <w:rsid w:val="00703322"/>
    <w:rsid w:val="007A3602"/>
    <w:rsid w:val="00A60408"/>
    <w:rsid w:val="00B009AF"/>
    <w:rsid w:val="00CF5C0D"/>
    <w:rsid w:val="00FE3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3259C00"/>
  <w15:docId w15:val="{020AAE82-F5DD-4E51-A085-C16516079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rebuchet MS" w:eastAsiaTheme="minorHAnsi" w:hAnsi="Trebuchet MS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5F4588"/>
    <w:pPr>
      <w:tabs>
        <w:tab w:val="center" w:pos="4536"/>
        <w:tab w:val="right" w:pos="9072"/>
      </w:tabs>
      <w:spacing w:after="0" w:line="240" w:lineRule="auto"/>
    </w:pPr>
    <w:rPr>
      <w:rFonts w:eastAsia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5F4588"/>
    <w:rPr>
      <w:rFonts w:eastAsia="Calibri" w:cs="Times New Roman"/>
    </w:rPr>
  </w:style>
  <w:style w:type="paragraph" w:styleId="Noga">
    <w:name w:val="footer"/>
    <w:basedOn w:val="Navaden"/>
    <w:link w:val="NogaZnak"/>
    <w:uiPriority w:val="99"/>
    <w:unhideWhenUsed/>
    <w:rsid w:val="005F4588"/>
    <w:pPr>
      <w:tabs>
        <w:tab w:val="center" w:pos="4536"/>
        <w:tab w:val="right" w:pos="9072"/>
      </w:tabs>
      <w:spacing w:after="0" w:line="240" w:lineRule="auto"/>
    </w:pPr>
    <w:rPr>
      <w:rFonts w:eastAsia="Calibri" w:cs="Times New Roman"/>
    </w:rPr>
  </w:style>
  <w:style w:type="character" w:customStyle="1" w:styleId="NogaZnak">
    <w:name w:val="Noga Znak"/>
    <w:basedOn w:val="Privzetapisavaodstavka"/>
    <w:link w:val="Noga"/>
    <w:uiPriority w:val="99"/>
    <w:rsid w:val="005F4588"/>
    <w:rPr>
      <w:rFonts w:eastAsia="Calibri" w:cs="Times New Roman"/>
    </w:rPr>
  </w:style>
  <w:style w:type="character" w:customStyle="1" w:styleId="A1">
    <w:name w:val="A1"/>
    <w:uiPriority w:val="99"/>
    <w:rsid w:val="005F4588"/>
    <w:rPr>
      <w:rFonts w:ascii="TitilliumText25L" w:hAnsi="TitilliumText25L" w:cs="TitilliumText25L"/>
      <w:color w:val="00688A"/>
      <w:sz w:val="16"/>
      <w:szCs w:val="1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F45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F4588"/>
    <w:rPr>
      <w:rFonts w:ascii="Tahoma" w:hAnsi="Tahoma" w:cs="Tahoma"/>
      <w:sz w:val="16"/>
      <w:szCs w:val="16"/>
    </w:rPr>
  </w:style>
  <w:style w:type="paragraph" w:customStyle="1" w:styleId="Predoblikovano">
    <w:name w:val="Predoblikovano"/>
    <w:basedOn w:val="Navaden"/>
    <w:rsid w:val="00CF5C0D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  <w:lang w:eastAsia="sl-SI"/>
    </w:rPr>
  </w:style>
  <w:style w:type="paragraph" w:customStyle="1" w:styleId="Default">
    <w:name w:val="Default"/>
    <w:rsid w:val="00CF5C0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povezava">
    <w:name w:val="Hyperlink"/>
    <w:basedOn w:val="Privzetapisavaodstavka"/>
    <w:uiPriority w:val="99"/>
    <w:unhideWhenUsed/>
    <w:rsid w:val="00CF5C0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oja.um.si/bodoci-studentje/Strani/financiranje-studija.aspx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kanat FNM</dc:creator>
  <cp:lastModifiedBy>Tamara Korade</cp:lastModifiedBy>
  <cp:revision>3</cp:revision>
  <dcterms:created xsi:type="dcterms:W3CDTF">2023-08-01T07:54:00Z</dcterms:created>
  <dcterms:modified xsi:type="dcterms:W3CDTF">2023-08-01T07:56:00Z</dcterms:modified>
</cp:coreProperties>
</file>